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554B1BE" w14:textId="77777777" w:rsidR="002B5B42" w:rsidRDefault="002B5B42" w:rsidP="002B5B42">
      <w:pPr>
        <w:jc w:val="both"/>
        <w:rPr>
          <w:rFonts w:ascii="Arial" w:hAnsi="Arial" w:cs="Arial"/>
          <w:b/>
          <w:bCs/>
          <w:sz w:val="24"/>
          <w:szCs w:val="24"/>
        </w:rPr>
      </w:pPr>
      <w:bookmarkStart w:id="0" w:name="_GoBack"/>
      <w:bookmarkEnd w:id="0"/>
      <w:r w:rsidRPr="002B5B42">
        <w:rPr>
          <w:rFonts w:ascii="Arial" w:hAnsi="Arial" w:cs="Arial"/>
          <w:b/>
          <w:bCs/>
          <w:sz w:val="24"/>
          <w:szCs w:val="24"/>
        </w:rPr>
        <w:t>PROF. ESPOSITO - TESI PROPOSTE PER L’ANNO ACCADEMICO 2021/2022</w:t>
      </w:r>
    </w:p>
    <w:p w14:paraId="0D3387BD" w14:textId="77777777" w:rsidR="002B5B42" w:rsidRPr="00F2760D" w:rsidRDefault="002B5B42" w:rsidP="002B5B42">
      <w:pPr>
        <w:spacing w:before="360" w:after="360" w:line="480" w:lineRule="auto"/>
        <w:jc w:val="both"/>
        <w:rPr>
          <w:rFonts w:ascii="Arial" w:hAnsi="Arial" w:cs="Arial"/>
          <w:b/>
          <w:bCs/>
          <w:i/>
          <w:iCs/>
          <w:sz w:val="24"/>
          <w:szCs w:val="24"/>
        </w:rPr>
      </w:pPr>
      <w:r w:rsidRPr="00F2760D">
        <w:rPr>
          <w:rFonts w:ascii="Arial" w:hAnsi="Arial" w:cs="Arial"/>
          <w:b/>
          <w:bCs/>
          <w:i/>
          <w:iCs/>
          <w:sz w:val="24"/>
          <w:szCs w:val="24"/>
        </w:rPr>
        <w:t>Tesi sperimentali</w:t>
      </w:r>
    </w:p>
    <w:p w14:paraId="1212F043" w14:textId="0AE2E4D6" w:rsidR="003A5B5E" w:rsidRDefault="003A5B5E" w:rsidP="0014215F">
      <w:pPr>
        <w:pStyle w:val="Paragrafoelenco"/>
        <w:numPr>
          <w:ilvl w:val="0"/>
          <w:numId w:val="4"/>
        </w:numPr>
        <w:spacing w:before="360" w:after="360" w:line="480" w:lineRule="auto"/>
        <w:jc w:val="both"/>
        <w:rPr>
          <w:rFonts w:ascii="Arial" w:hAnsi="Arial" w:cs="Arial"/>
          <w:sz w:val="24"/>
          <w:szCs w:val="24"/>
        </w:rPr>
      </w:pPr>
      <w:r w:rsidRPr="003A5B5E">
        <w:rPr>
          <w:rFonts w:ascii="Arial" w:hAnsi="Arial" w:cs="Arial"/>
          <w:sz w:val="24"/>
          <w:szCs w:val="24"/>
        </w:rPr>
        <w:t>Metodi di cottura, conservazione e pretrattamento delle patate</w:t>
      </w:r>
      <w:r w:rsidR="00B04A02">
        <w:rPr>
          <w:rFonts w:ascii="Arial" w:hAnsi="Arial" w:cs="Arial"/>
          <w:sz w:val="24"/>
          <w:szCs w:val="24"/>
        </w:rPr>
        <w:t xml:space="preserve"> ed</w:t>
      </w:r>
      <w:r w:rsidRPr="003A5B5E">
        <w:rPr>
          <w:rFonts w:ascii="Arial" w:hAnsi="Arial" w:cs="Arial"/>
          <w:sz w:val="24"/>
          <w:szCs w:val="24"/>
        </w:rPr>
        <w:t xml:space="preserve"> effetti sui livelli di </w:t>
      </w:r>
      <w:proofErr w:type="spellStart"/>
      <w:r w:rsidRPr="003A5B5E">
        <w:rPr>
          <w:rFonts w:ascii="Arial" w:hAnsi="Arial" w:cs="Arial"/>
          <w:sz w:val="24"/>
          <w:szCs w:val="24"/>
        </w:rPr>
        <w:t>acrilammide</w:t>
      </w:r>
      <w:proofErr w:type="spellEnd"/>
      <w:r w:rsidRPr="003A5B5E">
        <w:rPr>
          <w:rFonts w:ascii="Arial" w:hAnsi="Arial" w:cs="Arial"/>
          <w:sz w:val="24"/>
          <w:szCs w:val="24"/>
        </w:rPr>
        <w:t xml:space="preserve"> nel prodotto finito</w:t>
      </w:r>
    </w:p>
    <w:p w14:paraId="32B5099A" w14:textId="14C3109A" w:rsidR="002B5B42" w:rsidRDefault="009C2BD3" w:rsidP="0014215F">
      <w:pPr>
        <w:pStyle w:val="Paragrafoelenco"/>
        <w:numPr>
          <w:ilvl w:val="0"/>
          <w:numId w:val="4"/>
        </w:numPr>
        <w:spacing w:before="360" w:after="360" w:line="480" w:lineRule="auto"/>
        <w:jc w:val="both"/>
        <w:rPr>
          <w:rFonts w:ascii="Arial" w:hAnsi="Arial" w:cs="Arial"/>
          <w:sz w:val="24"/>
          <w:szCs w:val="24"/>
        </w:rPr>
      </w:pPr>
      <w:r w:rsidRPr="0014215F">
        <w:rPr>
          <w:rFonts w:ascii="Arial" w:hAnsi="Arial" w:cs="Arial"/>
          <w:sz w:val="24"/>
          <w:szCs w:val="24"/>
        </w:rPr>
        <w:t>Rischio chimico</w:t>
      </w:r>
      <w:r w:rsidR="00565797" w:rsidRPr="0014215F">
        <w:rPr>
          <w:rFonts w:ascii="Arial" w:hAnsi="Arial" w:cs="Arial"/>
          <w:sz w:val="24"/>
          <w:szCs w:val="24"/>
        </w:rPr>
        <w:t xml:space="preserve"> </w:t>
      </w:r>
      <w:r w:rsidR="001B3D28">
        <w:rPr>
          <w:rFonts w:ascii="Arial" w:hAnsi="Arial" w:cs="Arial"/>
          <w:sz w:val="24"/>
          <w:szCs w:val="24"/>
        </w:rPr>
        <w:t>in</w:t>
      </w:r>
      <w:r w:rsidR="00565797" w:rsidRPr="0014215F">
        <w:rPr>
          <w:rFonts w:ascii="Arial" w:hAnsi="Arial" w:cs="Arial"/>
          <w:sz w:val="24"/>
          <w:szCs w:val="24"/>
        </w:rPr>
        <w:t xml:space="preserve"> alimenti</w:t>
      </w:r>
      <w:r w:rsidR="001B3D28">
        <w:rPr>
          <w:rFonts w:ascii="Arial" w:hAnsi="Arial" w:cs="Arial"/>
          <w:sz w:val="24"/>
          <w:szCs w:val="24"/>
        </w:rPr>
        <w:t xml:space="preserve"> e mangimi</w:t>
      </w:r>
      <w:r w:rsidRPr="0014215F">
        <w:rPr>
          <w:rFonts w:ascii="Arial" w:hAnsi="Arial" w:cs="Arial"/>
          <w:sz w:val="24"/>
          <w:szCs w:val="24"/>
        </w:rPr>
        <w:t xml:space="preserve">: </w:t>
      </w:r>
      <w:r w:rsidR="007D057E" w:rsidRPr="0014215F">
        <w:rPr>
          <w:rFonts w:ascii="Arial" w:hAnsi="Arial" w:cs="Arial"/>
          <w:sz w:val="24"/>
          <w:szCs w:val="24"/>
        </w:rPr>
        <w:t>analisi de</w:t>
      </w:r>
      <w:r w:rsidR="00F76F22" w:rsidRPr="0014215F">
        <w:rPr>
          <w:rFonts w:ascii="Arial" w:hAnsi="Arial" w:cs="Arial"/>
          <w:sz w:val="24"/>
          <w:szCs w:val="24"/>
        </w:rPr>
        <w:t xml:space="preserve">lle notifiche </w:t>
      </w:r>
      <w:r w:rsidR="007D057E" w:rsidRPr="0014215F">
        <w:rPr>
          <w:rFonts w:ascii="Arial" w:hAnsi="Arial" w:cs="Arial"/>
          <w:sz w:val="24"/>
          <w:szCs w:val="24"/>
        </w:rPr>
        <w:t>RASFF</w:t>
      </w:r>
      <w:r w:rsidR="00565797" w:rsidRPr="0014215F">
        <w:rPr>
          <w:rFonts w:ascii="Arial" w:hAnsi="Arial" w:cs="Arial"/>
          <w:sz w:val="24"/>
          <w:szCs w:val="24"/>
        </w:rPr>
        <w:t xml:space="preserve"> </w:t>
      </w:r>
      <w:r w:rsidR="00F76F22" w:rsidRPr="0014215F">
        <w:rPr>
          <w:rFonts w:ascii="Arial" w:hAnsi="Arial" w:cs="Arial"/>
          <w:sz w:val="24"/>
          <w:szCs w:val="24"/>
        </w:rPr>
        <w:t>d</w:t>
      </w:r>
      <w:r w:rsidR="00565797" w:rsidRPr="0014215F">
        <w:rPr>
          <w:rFonts w:ascii="Arial" w:hAnsi="Arial" w:cs="Arial"/>
          <w:sz w:val="24"/>
          <w:szCs w:val="24"/>
        </w:rPr>
        <w:t xml:space="preserve">egli ultimi 2 anni </w:t>
      </w:r>
      <w:r w:rsidR="000B3A18">
        <w:rPr>
          <w:rFonts w:ascii="Arial" w:hAnsi="Arial" w:cs="Arial"/>
          <w:sz w:val="24"/>
          <w:szCs w:val="24"/>
        </w:rPr>
        <w:t xml:space="preserve">ed effetti del </w:t>
      </w:r>
      <w:proofErr w:type="spellStart"/>
      <w:r w:rsidR="000B3A18">
        <w:rPr>
          <w:rFonts w:ascii="Arial" w:hAnsi="Arial" w:cs="Arial"/>
          <w:sz w:val="24"/>
          <w:szCs w:val="24"/>
        </w:rPr>
        <w:t>lockdown</w:t>
      </w:r>
      <w:proofErr w:type="spellEnd"/>
      <w:r w:rsidR="000B3A18">
        <w:rPr>
          <w:rFonts w:ascii="Arial" w:hAnsi="Arial" w:cs="Arial"/>
          <w:sz w:val="24"/>
          <w:szCs w:val="24"/>
        </w:rPr>
        <w:t xml:space="preserve"> sull</w:t>
      </w:r>
      <w:r w:rsidR="00D469B7">
        <w:rPr>
          <w:rFonts w:ascii="Arial" w:hAnsi="Arial" w:cs="Arial"/>
          <w:sz w:val="24"/>
          <w:szCs w:val="24"/>
        </w:rPr>
        <w:t>a tipologia e numero delle non conformità</w:t>
      </w:r>
    </w:p>
    <w:p w14:paraId="4D942F34" w14:textId="112B3156" w:rsidR="00855793" w:rsidRPr="0014215F" w:rsidRDefault="00D66F39" w:rsidP="0014215F">
      <w:pPr>
        <w:pStyle w:val="Paragrafoelenco"/>
        <w:numPr>
          <w:ilvl w:val="0"/>
          <w:numId w:val="4"/>
        </w:numPr>
        <w:spacing w:before="360" w:after="360" w:line="48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Materiali </w:t>
      </w:r>
      <w:r w:rsidR="00C73C60">
        <w:rPr>
          <w:rFonts w:ascii="Arial" w:hAnsi="Arial" w:cs="Arial"/>
          <w:sz w:val="24"/>
          <w:szCs w:val="24"/>
        </w:rPr>
        <w:t>e oggetti a</w:t>
      </w:r>
      <w:r>
        <w:rPr>
          <w:rFonts w:ascii="Arial" w:hAnsi="Arial" w:cs="Arial"/>
          <w:sz w:val="24"/>
          <w:szCs w:val="24"/>
        </w:rPr>
        <w:t xml:space="preserve"> contatto con </w:t>
      </w:r>
      <w:r w:rsidR="00872AAF">
        <w:rPr>
          <w:rFonts w:ascii="Arial" w:hAnsi="Arial" w:cs="Arial"/>
          <w:sz w:val="24"/>
          <w:szCs w:val="24"/>
        </w:rPr>
        <w:t xml:space="preserve">gli </w:t>
      </w:r>
      <w:r>
        <w:rPr>
          <w:rFonts w:ascii="Arial" w:hAnsi="Arial" w:cs="Arial"/>
          <w:sz w:val="24"/>
          <w:szCs w:val="24"/>
        </w:rPr>
        <w:t xml:space="preserve">alimenti: studio </w:t>
      </w:r>
      <w:r w:rsidR="0061515E">
        <w:rPr>
          <w:rFonts w:ascii="Arial" w:hAnsi="Arial" w:cs="Arial"/>
          <w:sz w:val="24"/>
          <w:szCs w:val="24"/>
        </w:rPr>
        <w:t>sui contenitori per pizza da asporto</w:t>
      </w:r>
    </w:p>
    <w:p w14:paraId="789CD84E" w14:textId="77777777" w:rsidR="002B5B42" w:rsidRPr="00F2760D" w:rsidRDefault="002B5B42" w:rsidP="002B5B42">
      <w:pPr>
        <w:spacing w:before="360" w:after="360" w:line="480" w:lineRule="auto"/>
        <w:jc w:val="both"/>
        <w:rPr>
          <w:rFonts w:ascii="Arial" w:hAnsi="Arial" w:cs="Arial"/>
          <w:b/>
          <w:bCs/>
          <w:i/>
          <w:iCs/>
          <w:sz w:val="24"/>
          <w:szCs w:val="24"/>
        </w:rPr>
      </w:pPr>
      <w:r w:rsidRPr="00F2760D">
        <w:rPr>
          <w:rFonts w:ascii="Arial" w:hAnsi="Arial" w:cs="Arial"/>
          <w:b/>
          <w:bCs/>
          <w:i/>
          <w:iCs/>
          <w:sz w:val="24"/>
          <w:szCs w:val="24"/>
        </w:rPr>
        <w:t>Tesi compilative</w:t>
      </w:r>
    </w:p>
    <w:p w14:paraId="342318BB" w14:textId="1CD928B9" w:rsidR="002B5B42" w:rsidRPr="0035686B" w:rsidRDefault="0093596A" w:rsidP="0035686B">
      <w:pPr>
        <w:pStyle w:val="Paragrafoelenco"/>
        <w:numPr>
          <w:ilvl w:val="0"/>
          <w:numId w:val="5"/>
        </w:numPr>
        <w:spacing w:before="360" w:after="360" w:line="480" w:lineRule="auto"/>
        <w:jc w:val="both"/>
        <w:rPr>
          <w:rFonts w:ascii="Arial" w:hAnsi="Arial" w:cs="Arial"/>
          <w:sz w:val="24"/>
          <w:szCs w:val="24"/>
        </w:rPr>
      </w:pPr>
      <w:r w:rsidRPr="0035686B">
        <w:rPr>
          <w:rFonts w:ascii="Arial" w:hAnsi="Arial" w:cs="Arial"/>
          <w:sz w:val="24"/>
          <w:szCs w:val="24"/>
        </w:rPr>
        <w:t xml:space="preserve">Presenza di </w:t>
      </w:r>
      <w:proofErr w:type="spellStart"/>
      <w:r w:rsidRPr="0035686B">
        <w:rPr>
          <w:rFonts w:ascii="Arial" w:hAnsi="Arial" w:cs="Arial"/>
          <w:sz w:val="24"/>
          <w:szCs w:val="24"/>
        </w:rPr>
        <w:t>o</w:t>
      </w:r>
      <w:r w:rsidR="004B7590" w:rsidRPr="0035686B">
        <w:rPr>
          <w:rFonts w:ascii="Arial" w:hAnsi="Arial" w:cs="Arial"/>
          <w:sz w:val="24"/>
          <w:szCs w:val="24"/>
        </w:rPr>
        <w:t>cratossina</w:t>
      </w:r>
      <w:proofErr w:type="spellEnd"/>
      <w:r w:rsidR="004B7590" w:rsidRPr="0035686B">
        <w:rPr>
          <w:rFonts w:ascii="Arial" w:hAnsi="Arial" w:cs="Arial"/>
          <w:sz w:val="24"/>
          <w:szCs w:val="24"/>
        </w:rPr>
        <w:t xml:space="preserve"> A </w:t>
      </w:r>
      <w:r w:rsidR="00D22B47" w:rsidRPr="0035686B">
        <w:rPr>
          <w:rFonts w:ascii="Arial" w:hAnsi="Arial" w:cs="Arial"/>
          <w:sz w:val="24"/>
          <w:szCs w:val="24"/>
        </w:rPr>
        <w:t>negli</w:t>
      </w:r>
      <w:r w:rsidR="004B7590" w:rsidRPr="0035686B">
        <w:rPr>
          <w:rFonts w:ascii="Arial" w:hAnsi="Arial" w:cs="Arial"/>
          <w:sz w:val="24"/>
          <w:szCs w:val="24"/>
        </w:rPr>
        <w:t xml:space="preserve"> alimenti</w:t>
      </w:r>
      <w:r w:rsidR="005258ED" w:rsidRPr="0035686B">
        <w:rPr>
          <w:rFonts w:ascii="Arial" w:hAnsi="Arial" w:cs="Arial"/>
          <w:sz w:val="24"/>
          <w:szCs w:val="24"/>
        </w:rPr>
        <w:t xml:space="preserve"> ed</w:t>
      </w:r>
      <w:r w:rsidR="004B7590" w:rsidRPr="0035686B">
        <w:rPr>
          <w:rFonts w:ascii="Arial" w:hAnsi="Arial" w:cs="Arial"/>
          <w:sz w:val="24"/>
          <w:szCs w:val="24"/>
        </w:rPr>
        <w:t xml:space="preserve"> </w:t>
      </w:r>
      <w:r w:rsidRPr="0035686B">
        <w:rPr>
          <w:rFonts w:ascii="Arial" w:hAnsi="Arial" w:cs="Arial"/>
          <w:sz w:val="24"/>
          <w:szCs w:val="24"/>
        </w:rPr>
        <w:t>evidenze recenti sul</w:t>
      </w:r>
      <w:r w:rsidR="007266FE">
        <w:rPr>
          <w:rFonts w:ascii="Arial" w:hAnsi="Arial" w:cs="Arial"/>
          <w:sz w:val="24"/>
          <w:szCs w:val="24"/>
        </w:rPr>
        <w:t>l’esposizione alimentare</w:t>
      </w:r>
    </w:p>
    <w:p w14:paraId="602F8215" w14:textId="4B4B1245" w:rsidR="001357B1" w:rsidRPr="0035686B" w:rsidRDefault="000E3D56" w:rsidP="0035686B">
      <w:pPr>
        <w:pStyle w:val="Paragrafoelenco"/>
        <w:numPr>
          <w:ilvl w:val="0"/>
          <w:numId w:val="5"/>
        </w:numPr>
        <w:spacing w:before="360" w:after="360" w:line="480" w:lineRule="auto"/>
        <w:jc w:val="both"/>
        <w:rPr>
          <w:rFonts w:ascii="Arial" w:hAnsi="Arial" w:cs="Arial"/>
          <w:sz w:val="24"/>
          <w:szCs w:val="24"/>
        </w:rPr>
      </w:pPr>
      <w:r w:rsidRPr="0035686B">
        <w:rPr>
          <w:rFonts w:ascii="Arial" w:hAnsi="Arial" w:cs="Arial"/>
          <w:sz w:val="24"/>
          <w:szCs w:val="24"/>
        </w:rPr>
        <w:t>Forme</w:t>
      </w:r>
      <w:r w:rsidR="007E1184" w:rsidRPr="0035686B">
        <w:rPr>
          <w:rFonts w:ascii="Arial" w:hAnsi="Arial" w:cs="Arial"/>
          <w:sz w:val="24"/>
          <w:szCs w:val="24"/>
        </w:rPr>
        <w:t xml:space="preserve"> modificate di micotossine </w:t>
      </w:r>
      <w:r w:rsidRPr="0035686B">
        <w:rPr>
          <w:rFonts w:ascii="Arial" w:hAnsi="Arial" w:cs="Arial"/>
          <w:sz w:val="24"/>
          <w:szCs w:val="24"/>
        </w:rPr>
        <w:t>in alimenti e mangimi e rischi per la salute</w:t>
      </w:r>
    </w:p>
    <w:p w14:paraId="0DEC822F" w14:textId="13C0EE52" w:rsidR="00D22B47" w:rsidRPr="0035686B" w:rsidRDefault="00D22B47" w:rsidP="0035686B">
      <w:pPr>
        <w:pStyle w:val="Paragrafoelenco"/>
        <w:numPr>
          <w:ilvl w:val="0"/>
          <w:numId w:val="5"/>
        </w:numPr>
        <w:spacing w:before="360" w:after="360" w:line="480" w:lineRule="auto"/>
        <w:jc w:val="both"/>
        <w:rPr>
          <w:rFonts w:ascii="Arial" w:hAnsi="Arial" w:cs="Arial"/>
          <w:sz w:val="24"/>
          <w:szCs w:val="24"/>
        </w:rPr>
      </w:pPr>
      <w:r w:rsidRPr="0035686B">
        <w:rPr>
          <w:rFonts w:ascii="Arial" w:hAnsi="Arial" w:cs="Arial"/>
          <w:sz w:val="24"/>
          <w:szCs w:val="24"/>
        </w:rPr>
        <w:t>Ri</w:t>
      </w:r>
      <w:r w:rsidR="005258ED" w:rsidRPr="0035686B">
        <w:rPr>
          <w:rFonts w:ascii="Arial" w:hAnsi="Arial" w:cs="Arial"/>
          <w:sz w:val="24"/>
          <w:szCs w:val="24"/>
        </w:rPr>
        <w:t>s</w:t>
      </w:r>
      <w:r w:rsidRPr="0035686B">
        <w:rPr>
          <w:rFonts w:ascii="Arial" w:hAnsi="Arial" w:cs="Arial"/>
          <w:sz w:val="24"/>
          <w:szCs w:val="24"/>
        </w:rPr>
        <w:t>chi</w:t>
      </w:r>
      <w:r w:rsidR="000E3D56" w:rsidRPr="0035686B">
        <w:rPr>
          <w:rFonts w:ascii="Arial" w:hAnsi="Arial" w:cs="Arial"/>
          <w:sz w:val="24"/>
          <w:szCs w:val="24"/>
        </w:rPr>
        <w:t>o</w:t>
      </w:r>
      <w:r w:rsidR="005258ED" w:rsidRPr="0035686B">
        <w:rPr>
          <w:rFonts w:ascii="Arial" w:hAnsi="Arial" w:cs="Arial"/>
          <w:sz w:val="24"/>
          <w:szCs w:val="24"/>
        </w:rPr>
        <w:t xml:space="preserve"> chimic</w:t>
      </w:r>
      <w:r w:rsidR="000E3D56" w:rsidRPr="0035686B">
        <w:rPr>
          <w:rFonts w:ascii="Arial" w:hAnsi="Arial" w:cs="Arial"/>
          <w:sz w:val="24"/>
          <w:szCs w:val="24"/>
        </w:rPr>
        <w:t>o</w:t>
      </w:r>
      <w:r w:rsidR="001B3D28">
        <w:rPr>
          <w:rFonts w:ascii="Arial" w:hAnsi="Arial" w:cs="Arial"/>
          <w:sz w:val="24"/>
          <w:szCs w:val="24"/>
        </w:rPr>
        <w:t xml:space="preserve"> negli alimenti</w:t>
      </w:r>
      <w:r w:rsidR="000E3D56" w:rsidRPr="0035686B">
        <w:rPr>
          <w:rFonts w:ascii="Arial" w:hAnsi="Arial" w:cs="Arial"/>
          <w:sz w:val="24"/>
          <w:szCs w:val="24"/>
        </w:rPr>
        <w:t>:</w:t>
      </w:r>
      <w:r w:rsidRPr="0035686B">
        <w:rPr>
          <w:rFonts w:ascii="Arial" w:hAnsi="Arial" w:cs="Arial"/>
          <w:sz w:val="24"/>
          <w:szCs w:val="24"/>
        </w:rPr>
        <w:t xml:space="preserve"> Il caso </w:t>
      </w:r>
      <w:r w:rsidR="000E3D56" w:rsidRPr="0035686B">
        <w:rPr>
          <w:rFonts w:ascii="Arial" w:hAnsi="Arial" w:cs="Arial"/>
          <w:sz w:val="24"/>
          <w:szCs w:val="24"/>
        </w:rPr>
        <w:t>dell’</w:t>
      </w:r>
      <w:r w:rsidRPr="0035686B">
        <w:rPr>
          <w:rFonts w:ascii="Arial" w:hAnsi="Arial" w:cs="Arial"/>
          <w:sz w:val="24"/>
          <w:szCs w:val="24"/>
        </w:rPr>
        <w:t>ossido di etilene</w:t>
      </w:r>
    </w:p>
    <w:p w14:paraId="35D2A087" w14:textId="77777777" w:rsidR="00D22B47" w:rsidRDefault="00D22B47" w:rsidP="002B5B42">
      <w:pPr>
        <w:spacing w:before="360" w:after="360" w:line="480" w:lineRule="auto"/>
        <w:jc w:val="both"/>
        <w:rPr>
          <w:rFonts w:ascii="Arial" w:hAnsi="Arial" w:cs="Arial"/>
          <w:sz w:val="24"/>
          <w:szCs w:val="24"/>
        </w:rPr>
      </w:pPr>
    </w:p>
    <w:p w14:paraId="56970CAB" w14:textId="77777777" w:rsidR="00330530" w:rsidRDefault="00330530" w:rsidP="002B5B42">
      <w:pPr>
        <w:spacing w:before="360" w:after="360" w:line="480" w:lineRule="auto"/>
        <w:jc w:val="both"/>
        <w:rPr>
          <w:rFonts w:ascii="Arial" w:hAnsi="Arial" w:cs="Arial"/>
          <w:sz w:val="24"/>
          <w:szCs w:val="24"/>
        </w:rPr>
      </w:pPr>
    </w:p>
    <w:p w14:paraId="69F246BD" w14:textId="77777777" w:rsidR="00C4481C" w:rsidRPr="002B5B42" w:rsidRDefault="00C4481C" w:rsidP="002B5B42">
      <w:pPr>
        <w:spacing w:before="360" w:after="360" w:line="480" w:lineRule="auto"/>
        <w:jc w:val="both"/>
        <w:rPr>
          <w:rFonts w:ascii="Arial" w:hAnsi="Arial" w:cs="Arial"/>
          <w:sz w:val="24"/>
          <w:szCs w:val="24"/>
        </w:rPr>
      </w:pPr>
    </w:p>
    <w:sectPr w:rsidR="00C4481C" w:rsidRPr="002B5B42" w:rsidSect="00FE5A3B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11745ED"/>
    <w:multiLevelType w:val="multilevel"/>
    <w:tmpl w:val="D8D2A0E6"/>
    <w:lvl w:ilvl="0">
      <w:start w:val="1"/>
      <w:numFmt w:val="decimal"/>
      <w:pStyle w:val="Titolo1"/>
      <w:lvlText w:val="%1"/>
      <w:lvlJc w:val="left"/>
      <w:pPr>
        <w:ind w:left="432" w:hanging="432"/>
      </w:pPr>
    </w:lvl>
    <w:lvl w:ilvl="1">
      <w:start w:val="1"/>
      <w:numFmt w:val="decimal"/>
      <w:pStyle w:val="Titolo2"/>
      <w:lvlText w:val="%1.%2"/>
      <w:lvlJc w:val="left"/>
      <w:pPr>
        <w:ind w:left="576" w:hanging="576"/>
      </w:pPr>
    </w:lvl>
    <w:lvl w:ilvl="2">
      <w:start w:val="1"/>
      <w:numFmt w:val="decimal"/>
      <w:pStyle w:val="Titolo3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">
    <w:nsid w:val="1A085DC8"/>
    <w:multiLevelType w:val="hybridMultilevel"/>
    <w:tmpl w:val="F8A45BC0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6B847FD5"/>
    <w:multiLevelType w:val="hybridMultilevel"/>
    <w:tmpl w:val="E348BF0A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2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cwNjM3N7M0tjQ2MrdQ0lEKTi0uzszPAykwrAUAyRwSeywAAAA="/>
  </w:docVars>
  <w:rsids>
    <w:rsidRoot w:val="002B5B42"/>
    <w:rsid w:val="0000517A"/>
    <w:rsid w:val="000061B9"/>
    <w:rsid w:val="00006F51"/>
    <w:rsid w:val="0000757F"/>
    <w:rsid w:val="00011C06"/>
    <w:rsid w:val="00011CE9"/>
    <w:rsid w:val="0001377B"/>
    <w:rsid w:val="0001655D"/>
    <w:rsid w:val="00017715"/>
    <w:rsid w:val="000203A3"/>
    <w:rsid w:val="000215AC"/>
    <w:rsid w:val="00022BE2"/>
    <w:rsid w:val="00024329"/>
    <w:rsid w:val="00026098"/>
    <w:rsid w:val="00031674"/>
    <w:rsid w:val="00031F88"/>
    <w:rsid w:val="0003508B"/>
    <w:rsid w:val="0003592B"/>
    <w:rsid w:val="00035AD2"/>
    <w:rsid w:val="0004087A"/>
    <w:rsid w:val="00042B21"/>
    <w:rsid w:val="00045C12"/>
    <w:rsid w:val="0005177F"/>
    <w:rsid w:val="000521BB"/>
    <w:rsid w:val="0005301E"/>
    <w:rsid w:val="000548A4"/>
    <w:rsid w:val="00056125"/>
    <w:rsid w:val="000570A7"/>
    <w:rsid w:val="00057F36"/>
    <w:rsid w:val="000723DC"/>
    <w:rsid w:val="000766E7"/>
    <w:rsid w:val="00082409"/>
    <w:rsid w:val="00082ACC"/>
    <w:rsid w:val="0008767F"/>
    <w:rsid w:val="000914B3"/>
    <w:rsid w:val="000A1B70"/>
    <w:rsid w:val="000A1F05"/>
    <w:rsid w:val="000A3E57"/>
    <w:rsid w:val="000A54AE"/>
    <w:rsid w:val="000A6FC5"/>
    <w:rsid w:val="000B0FF8"/>
    <w:rsid w:val="000B3A18"/>
    <w:rsid w:val="000B3CDD"/>
    <w:rsid w:val="000B5F8A"/>
    <w:rsid w:val="000C047A"/>
    <w:rsid w:val="000C2383"/>
    <w:rsid w:val="000C38B6"/>
    <w:rsid w:val="000C5DD5"/>
    <w:rsid w:val="000D08FF"/>
    <w:rsid w:val="000D1A6E"/>
    <w:rsid w:val="000D231F"/>
    <w:rsid w:val="000D3FBC"/>
    <w:rsid w:val="000D47D7"/>
    <w:rsid w:val="000D6105"/>
    <w:rsid w:val="000D7496"/>
    <w:rsid w:val="000E1D0C"/>
    <w:rsid w:val="000E29BA"/>
    <w:rsid w:val="000E3A88"/>
    <w:rsid w:val="000E3D56"/>
    <w:rsid w:val="000E46B5"/>
    <w:rsid w:val="000E7ADF"/>
    <w:rsid w:val="000F1530"/>
    <w:rsid w:val="000F4D07"/>
    <w:rsid w:val="000F5146"/>
    <w:rsid w:val="000F6F52"/>
    <w:rsid w:val="001002A8"/>
    <w:rsid w:val="00100496"/>
    <w:rsid w:val="0010181A"/>
    <w:rsid w:val="00102673"/>
    <w:rsid w:val="001029B0"/>
    <w:rsid w:val="00110F9E"/>
    <w:rsid w:val="00111CDB"/>
    <w:rsid w:val="00114833"/>
    <w:rsid w:val="00116D95"/>
    <w:rsid w:val="0012282B"/>
    <w:rsid w:val="0012420F"/>
    <w:rsid w:val="00127532"/>
    <w:rsid w:val="00135600"/>
    <w:rsid w:val="001357B1"/>
    <w:rsid w:val="0014215F"/>
    <w:rsid w:val="001433C6"/>
    <w:rsid w:val="00143A70"/>
    <w:rsid w:val="00147641"/>
    <w:rsid w:val="001520D1"/>
    <w:rsid w:val="0015346F"/>
    <w:rsid w:val="00153DD9"/>
    <w:rsid w:val="00157311"/>
    <w:rsid w:val="00162AD0"/>
    <w:rsid w:val="00163446"/>
    <w:rsid w:val="0016529D"/>
    <w:rsid w:val="00170920"/>
    <w:rsid w:val="001732B8"/>
    <w:rsid w:val="00173714"/>
    <w:rsid w:val="00176B1D"/>
    <w:rsid w:val="00177526"/>
    <w:rsid w:val="00181485"/>
    <w:rsid w:val="00181A19"/>
    <w:rsid w:val="0018267C"/>
    <w:rsid w:val="001827D5"/>
    <w:rsid w:val="001830D3"/>
    <w:rsid w:val="0018693F"/>
    <w:rsid w:val="001956CA"/>
    <w:rsid w:val="001A3958"/>
    <w:rsid w:val="001A54E2"/>
    <w:rsid w:val="001A558A"/>
    <w:rsid w:val="001A6157"/>
    <w:rsid w:val="001B3D28"/>
    <w:rsid w:val="001B4DDA"/>
    <w:rsid w:val="001B5E0E"/>
    <w:rsid w:val="001B6F13"/>
    <w:rsid w:val="001B7115"/>
    <w:rsid w:val="001C1332"/>
    <w:rsid w:val="001C21C8"/>
    <w:rsid w:val="001C3946"/>
    <w:rsid w:val="001C4203"/>
    <w:rsid w:val="001C5567"/>
    <w:rsid w:val="001C5568"/>
    <w:rsid w:val="001C7CE1"/>
    <w:rsid w:val="001D2E07"/>
    <w:rsid w:val="001D466B"/>
    <w:rsid w:val="001E04C9"/>
    <w:rsid w:val="001E2165"/>
    <w:rsid w:val="001E414B"/>
    <w:rsid w:val="001F1E2A"/>
    <w:rsid w:val="001F3396"/>
    <w:rsid w:val="001F3886"/>
    <w:rsid w:val="00200013"/>
    <w:rsid w:val="0020049F"/>
    <w:rsid w:val="00204B3E"/>
    <w:rsid w:val="002061D8"/>
    <w:rsid w:val="00206632"/>
    <w:rsid w:val="002103D2"/>
    <w:rsid w:val="0021063F"/>
    <w:rsid w:val="00215BCF"/>
    <w:rsid w:val="00216140"/>
    <w:rsid w:val="0021645F"/>
    <w:rsid w:val="002164A1"/>
    <w:rsid w:val="002167F5"/>
    <w:rsid w:val="002313C4"/>
    <w:rsid w:val="002319B0"/>
    <w:rsid w:val="002357BE"/>
    <w:rsid w:val="00235E16"/>
    <w:rsid w:val="00240700"/>
    <w:rsid w:val="00243E81"/>
    <w:rsid w:val="00245122"/>
    <w:rsid w:val="0025289F"/>
    <w:rsid w:val="00255897"/>
    <w:rsid w:val="00255CC0"/>
    <w:rsid w:val="00257BA6"/>
    <w:rsid w:val="00260435"/>
    <w:rsid w:val="00261EE5"/>
    <w:rsid w:val="00263C9F"/>
    <w:rsid w:val="00264F13"/>
    <w:rsid w:val="002667F0"/>
    <w:rsid w:val="002703CA"/>
    <w:rsid w:val="00272A11"/>
    <w:rsid w:val="00273D24"/>
    <w:rsid w:val="00273D8C"/>
    <w:rsid w:val="00274CDD"/>
    <w:rsid w:val="0027562E"/>
    <w:rsid w:val="002756B5"/>
    <w:rsid w:val="00277785"/>
    <w:rsid w:val="00277DD8"/>
    <w:rsid w:val="00280589"/>
    <w:rsid w:val="00281145"/>
    <w:rsid w:val="00282A71"/>
    <w:rsid w:val="00283987"/>
    <w:rsid w:val="00284F98"/>
    <w:rsid w:val="0028755E"/>
    <w:rsid w:val="0029102C"/>
    <w:rsid w:val="00294757"/>
    <w:rsid w:val="002A057B"/>
    <w:rsid w:val="002A2378"/>
    <w:rsid w:val="002B2B81"/>
    <w:rsid w:val="002B40D0"/>
    <w:rsid w:val="002B565C"/>
    <w:rsid w:val="002B5B42"/>
    <w:rsid w:val="002B5BEA"/>
    <w:rsid w:val="002B7135"/>
    <w:rsid w:val="002C256D"/>
    <w:rsid w:val="002C3E87"/>
    <w:rsid w:val="002C5577"/>
    <w:rsid w:val="002C5CC0"/>
    <w:rsid w:val="002C5D08"/>
    <w:rsid w:val="002D0450"/>
    <w:rsid w:val="002D1B7F"/>
    <w:rsid w:val="002D55A7"/>
    <w:rsid w:val="002E07FE"/>
    <w:rsid w:val="002E16CA"/>
    <w:rsid w:val="002E3B34"/>
    <w:rsid w:val="002E3FB3"/>
    <w:rsid w:val="002E5A98"/>
    <w:rsid w:val="002E701F"/>
    <w:rsid w:val="002F6795"/>
    <w:rsid w:val="002F70FF"/>
    <w:rsid w:val="0030151E"/>
    <w:rsid w:val="00304ED6"/>
    <w:rsid w:val="00306F6E"/>
    <w:rsid w:val="00314B5B"/>
    <w:rsid w:val="00315AF1"/>
    <w:rsid w:val="00315F02"/>
    <w:rsid w:val="0032128F"/>
    <w:rsid w:val="00322B55"/>
    <w:rsid w:val="00330530"/>
    <w:rsid w:val="00333B70"/>
    <w:rsid w:val="00333BFC"/>
    <w:rsid w:val="00336A9B"/>
    <w:rsid w:val="00337B26"/>
    <w:rsid w:val="00337B7F"/>
    <w:rsid w:val="00341E93"/>
    <w:rsid w:val="003448DC"/>
    <w:rsid w:val="003449BA"/>
    <w:rsid w:val="00346D75"/>
    <w:rsid w:val="00347C17"/>
    <w:rsid w:val="003514C3"/>
    <w:rsid w:val="00354AC4"/>
    <w:rsid w:val="00354EA9"/>
    <w:rsid w:val="00356135"/>
    <w:rsid w:val="0035686B"/>
    <w:rsid w:val="00361B48"/>
    <w:rsid w:val="00362C41"/>
    <w:rsid w:val="0036488C"/>
    <w:rsid w:val="00366CBF"/>
    <w:rsid w:val="00370F33"/>
    <w:rsid w:val="00371716"/>
    <w:rsid w:val="00372EBB"/>
    <w:rsid w:val="0037376F"/>
    <w:rsid w:val="00375883"/>
    <w:rsid w:val="00376884"/>
    <w:rsid w:val="00376A3D"/>
    <w:rsid w:val="003779D0"/>
    <w:rsid w:val="00384182"/>
    <w:rsid w:val="00385758"/>
    <w:rsid w:val="00386EF8"/>
    <w:rsid w:val="003874C0"/>
    <w:rsid w:val="00390B8C"/>
    <w:rsid w:val="003943A1"/>
    <w:rsid w:val="003968DF"/>
    <w:rsid w:val="003A392D"/>
    <w:rsid w:val="003A5B5E"/>
    <w:rsid w:val="003A6BD6"/>
    <w:rsid w:val="003A6C5E"/>
    <w:rsid w:val="003A6E43"/>
    <w:rsid w:val="003B24AE"/>
    <w:rsid w:val="003B336B"/>
    <w:rsid w:val="003B396D"/>
    <w:rsid w:val="003B4B00"/>
    <w:rsid w:val="003B7D9F"/>
    <w:rsid w:val="003C1C8B"/>
    <w:rsid w:val="003C4E6F"/>
    <w:rsid w:val="003C5DC4"/>
    <w:rsid w:val="003C6BAA"/>
    <w:rsid w:val="003C6F92"/>
    <w:rsid w:val="003D0E22"/>
    <w:rsid w:val="003D1B7A"/>
    <w:rsid w:val="003D2E5C"/>
    <w:rsid w:val="003D34B0"/>
    <w:rsid w:val="003D3E3F"/>
    <w:rsid w:val="003D4307"/>
    <w:rsid w:val="003D58A7"/>
    <w:rsid w:val="003E0022"/>
    <w:rsid w:val="003E1ADD"/>
    <w:rsid w:val="003E3EDE"/>
    <w:rsid w:val="003E5BAC"/>
    <w:rsid w:val="003E6264"/>
    <w:rsid w:val="003E7ABA"/>
    <w:rsid w:val="003F1DE5"/>
    <w:rsid w:val="003F3239"/>
    <w:rsid w:val="003F5A1D"/>
    <w:rsid w:val="003F5ADA"/>
    <w:rsid w:val="003F65CC"/>
    <w:rsid w:val="00400D35"/>
    <w:rsid w:val="00404932"/>
    <w:rsid w:val="00405FD0"/>
    <w:rsid w:val="0040603B"/>
    <w:rsid w:val="00407AC5"/>
    <w:rsid w:val="004114A6"/>
    <w:rsid w:val="0041302C"/>
    <w:rsid w:val="004130B6"/>
    <w:rsid w:val="00414514"/>
    <w:rsid w:val="00416BFE"/>
    <w:rsid w:val="0042169F"/>
    <w:rsid w:val="00423F5B"/>
    <w:rsid w:val="0043212B"/>
    <w:rsid w:val="004344B9"/>
    <w:rsid w:val="00434594"/>
    <w:rsid w:val="004351FB"/>
    <w:rsid w:val="00441076"/>
    <w:rsid w:val="00443623"/>
    <w:rsid w:val="0044619E"/>
    <w:rsid w:val="00447EDF"/>
    <w:rsid w:val="004535EB"/>
    <w:rsid w:val="004538B1"/>
    <w:rsid w:val="004554D5"/>
    <w:rsid w:val="00456D55"/>
    <w:rsid w:val="0046282C"/>
    <w:rsid w:val="00463ABC"/>
    <w:rsid w:val="00465E20"/>
    <w:rsid w:val="00467D61"/>
    <w:rsid w:val="00475883"/>
    <w:rsid w:val="004821E5"/>
    <w:rsid w:val="004821ED"/>
    <w:rsid w:val="00484A6A"/>
    <w:rsid w:val="00492159"/>
    <w:rsid w:val="00495166"/>
    <w:rsid w:val="00495A31"/>
    <w:rsid w:val="00495D9E"/>
    <w:rsid w:val="00496CF4"/>
    <w:rsid w:val="004A088A"/>
    <w:rsid w:val="004A2AA3"/>
    <w:rsid w:val="004A5B87"/>
    <w:rsid w:val="004B0E0D"/>
    <w:rsid w:val="004B12CA"/>
    <w:rsid w:val="004B16FF"/>
    <w:rsid w:val="004B3919"/>
    <w:rsid w:val="004B4633"/>
    <w:rsid w:val="004B4C69"/>
    <w:rsid w:val="004B58E5"/>
    <w:rsid w:val="004B6196"/>
    <w:rsid w:val="004B7590"/>
    <w:rsid w:val="004C086E"/>
    <w:rsid w:val="004C447A"/>
    <w:rsid w:val="004C6EC4"/>
    <w:rsid w:val="004C7EEB"/>
    <w:rsid w:val="004D1BC7"/>
    <w:rsid w:val="004D1FBF"/>
    <w:rsid w:val="004D6310"/>
    <w:rsid w:val="004D73EB"/>
    <w:rsid w:val="004E0A8C"/>
    <w:rsid w:val="004E177D"/>
    <w:rsid w:val="004E209D"/>
    <w:rsid w:val="004E5DF7"/>
    <w:rsid w:val="004F0815"/>
    <w:rsid w:val="004F5229"/>
    <w:rsid w:val="004F6B09"/>
    <w:rsid w:val="005000A5"/>
    <w:rsid w:val="00506BBB"/>
    <w:rsid w:val="00513207"/>
    <w:rsid w:val="005137CA"/>
    <w:rsid w:val="00515687"/>
    <w:rsid w:val="005204AA"/>
    <w:rsid w:val="00521364"/>
    <w:rsid w:val="005228ED"/>
    <w:rsid w:val="005258ED"/>
    <w:rsid w:val="0053123C"/>
    <w:rsid w:val="0053413A"/>
    <w:rsid w:val="00536D50"/>
    <w:rsid w:val="00537FD4"/>
    <w:rsid w:val="00544B26"/>
    <w:rsid w:val="005457A1"/>
    <w:rsid w:val="005462E0"/>
    <w:rsid w:val="0055125A"/>
    <w:rsid w:val="00564AB0"/>
    <w:rsid w:val="00564AE9"/>
    <w:rsid w:val="00565797"/>
    <w:rsid w:val="00567D50"/>
    <w:rsid w:val="00571F72"/>
    <w:rsid w:val="005740B6"/>
    <w:rsid w:val="00574733"/>
    <w:rsid w:val="00574D30"/>
    <w:rsid w:val="00575857"/>
    <w:rsid w:val="00577401"/>
    <w:rsid w:val="00583550"/>
    <w:rsid w:val="00583A1B"/>
    <w:rsid w:val="00586B7B"/>
    <w:rsid w:val="00592F5B"/>
    <w:rsid w:val="005A1E8F"/>
    <w:rsid w:val="005A2883"/>
    <w:rsid w:val="005A5792"/>
    <w:rsid w:val="005A60BE"/>
    <w:rsid w:val="005B1877"/>
    <w:rsid w:val="005B26F1"/>
    <w:rsid w:val="005B2B25"/>
    <w:rsid w:val="005B2ED6"/>
    <w:rsid w:val="005B35AF"/>
    <w:rsid w:val="005B4938"/>
    <w:rsid w:val="005B4C32"/>
    <w:rsid w:val="005B7603"/>
    <w:rsid w:val="005C0ED5"/>
    <w:rsid w:val="005C1348"/>
    <w:rsid w:val="005C1B9F"/>
    <w:rsid w:val="005C3191"/>
    <w:rsid w:val="005C4C7C"/>
    <w:rsid w:val="005C720B"/>
    <w:rsid w:val="005D046F"/>
    <w:rsid w:val="005D4333"/>
    <w:rsid w:val="005D6CAC"/>
    <w:rsid w:val="005E2780"/>
    <w:rsid w:val="005E4115"/>
    <w:rsid w:val="005E554A"/>
    <w:rsid w:val="005E60ED"/>
    <w:rsid w:val="005E6ABE"/>
    <w:rsid w:val="005E7838"/>
    <w:rsid w:val="005F0B56"/>
    <w:rsid w:val="005F1DC6"/>
    <w:rsid w:val="00601230"/>
    <w:rsid w:val="0060540B"/>
    <w:rsid w:val="0061225A"/>
    <w:rsid w:val="0061515E"/>
    <w:rsid w:val="00617CA8"/>
    <w:rsid w:val="006205D7"/>
    <w:rsid w:val="006240DA"/>
    <w:rsid w:val="006244BF"/>
    <w:rsid w:val="00624556"/>
    <w:rsid w:val="00631DAA"/>
    <w:rsid w:val="006324B8"/>
    <w:rsid w:val="0063392E"/>
    <w:rsid w:val="0063486F"/>
    <w:rsid w:val="00634C7F"/>
    <w:rsid w:val="006356D1"/>
    <w:rsid w:val="00637BDD"/>
    <w:rsid w:val="0064438D"/>
    <w:rsid w:val="00645622"/>
    <w:rsid w:val="006458A5"/>
    <w:rsid w:val="0065093F"/>
    <w:rsid w:val="00651D9B"/>
    <w:rsid w:val="00652D2E"/>
    <w:rsid w:val="006534FC"/>
    <w:rsid w:val="00654133"/>
    <w:rsid w:val="006561B8"/>
    <w:rsid w:val="006565D8"/>
    <w:rsid w:val="006566B7"/>
    <w:rsid w:val="00657120"/>
    <w:rsid w:val="00660BA3"/>
    <w:rsid w:val="00660C3B"/>
    <w:rsid w:val="00665881"/>
    <w:rsid w:val="00665C60"/>
    <w:rsid w:val="00665FB3"/>
    <w:rsid w:val="0066708A"/>
    <w:rsid w:val="006673C9"/>
    <w:rsid w:val="0067141A"/>
    <w:rsid w:val="00672CDA"/>
    <w:rsid w:val="0068093E"/>
    <w:rsid w:val="00680A4A"/>
    <w:rsid w:val="0068165D"/>
    <w:rsid w:val="00682D20"/>
    <w:rsid w:val="00682FE7"/>
    <w:rsid w:val="00685C5A"/>
    <w:rsid w:val="0068769A"/>
    <w:rsid w:val="00687B80"/>
    <w:rsid w:val="0069052E"/>
    <w:rsid w:val="006944C3"/>
    <w:rsid w:val="006963DE"/>
    <w:rsid w:val="0069677F"/>
    <w:rsid w:val="006A0AF4"/>
    <w:rsid w:val="006A1592"/>
    <w:rsid w:val="006A3AD4"/>
    <w:rsid w:val="006A6967"/>
    <w:rsid w:val="006B28EA"/>
    <w:rsid w:val="006B2963"/>
    <w:rsid w:val="006B369D"/>
    <w:rsid w:val="006B4895"/>
    <w:rsid w:val="006B4C77"/>
    <w:rsid w:val="006C29CE"/>
    <w:rsid w:val="006C3986"/>
    <w:rsid w:val="006C4AD5"/>
    <w:rsid w:val="006C4C29"/>
    <w:rsid w:val="006C76AD"/>
    <w:rsid w:val="006D079C"/>
    <w:rsid w:val="006D0ECC"/>
    <w:rsid w:val="006D2FD9"/>
    <w:rsid w:val="006D4276"/>
    <w:rsid w:val="006D71AA"/>
    <w:rsid w:val="006E0A26"/>
    <w:rsid w:val="006E338A"/>
    <w:rsid w:val="006E3A3E"/>
    <w:rsid w:val="006E478D"/>
    <w:rsid w:val="006E768A"/>
    <w:rsid w:val="006E7CCA"/>
    <w:rsid w:val="006F04B1"/>
    <w:rsid w:val="006F0EB3"/>
    <w:rsid w:val="006F56BA"/>
    <w:rsid w:val="006F71F9"/>
    <w:rsid w:val="00701356"/>
    <w:rsid w:val="00702C4C"/>
    <w:rsid w:val="00703EE6"/>
    <w:rsid w:val="00703F90"/>
    <w:rsid w:val="00704315"/>
    <w:rsid w:val="007044FB"/>
    <w:rsid w:val="0070539A"/>
    <w:rsid w:val="007065DA"/>
    <w:rsid w:val="0070726C"/>
    <w:rsid w:val="00710AB4"/>
    <w:rsid w:val="00710BC4"/>
    <w:rsid w:val="00710E70"/>
    <w:rsid w:val="00712114"/>
    <w:rsid w:val="00713161"/>
    <w:rsid w:val="00714D7E"/>
    <w:rsid w:val="00716797"/>
    <w:rsid w:val="007226F4"/>
    <w:rsid w:val="00722C9C"/>
    <w:rsid w:val="007240E7"/>
    <w:rsid w:val="00725B1C"/>
    <w:rsid w:val="00725D7C"/>
    <w:rsid w:val="00725E0E"/>
    <w:rsid w:val="007266FE"/>
    <w:rsid w:val="007272A2"/>
    <w:rsid w:val="0073003D"/>
    <w:rsid w:val="00730ACF"/>
    <w:rsid w:val="00730EF1"/>
    <w:rsid w:val="007361E4"/>
    <w:rsid w:val="007408F7"/>
    <w:rsid w:val="00741417"/>
    <w:rsid w:val="00742509"/>
    <w:rsid w:val="00744B21"/>
    <w:rsid w:val="00746225"/>
    <w:rsid w:val="007522E6"/>
    <w:rsid w:val="0075421E"/>
    <w:rsid w:val="00757D9F"/>
    <w:rsid w:val="007617EE"/>
    <w:rsid w:val="00762457"/>
    <w:rsid w:val="0076777F"/>
    <w:rsid w:val="00767F06"/>
    <w:rsid w:val="00773233"/>
    <w:rsid w:val="00775897"/>
    <w:rsid w:val="00775D6E"/>
    <w:rsid w:val="0077677B"/>
    <w:rsid w:val="007820DC"/>
    <w:rsid w:val="00783A88"/>
    <w:rsid w:val="00784561"/>
    <w:rsid w:val="00791979"/>
    <w:rsid w:val="0079588E"/>
    <w:rsid w:val="00795F1E"/>
    <w:rsid w:val="007A0303"/>
    <w:rsid w:val="007A1BAC"/>
    <w:rsid w:val="007A2F7D"/>
    <w:rsid w:val="007A54BC"/>
    <w:rsid w:val="007A79CD"/>
    <w:rsid w:val="007B37EC"/>
    <w:rsid w:val="007B3DE2"/>
    <w:rsid w:val="007B7E1B"/>
    <w:rsid w:val="007C3487"/>
    <w:rsid w:val="007C6881"/>
    <w:rsid w:val="007C77D1"/>
    <w:rsid w:val="007D0261"/>
    <w:rsid w:val="007D057E"/>
    <w:rsid w:val="007D0F3F"/>
    <w:rsid w:val="007D13FC"/>
    <w:rsid w:val="007D1C65"/>
    <w:rsid w:val="007D2E7E"/>
    <w:rsid w:val="007D3DEA"/>
    <w:rsid w:val="007D5C36"/>
    <w:rsid w:val="007D5CB2"/>
    <w:rsid w:val="007D71EA"/>
    <w:rsid w:val="007E1184"/>
    <w:rsid w:val="007E169E"/>
    <w:rsid w:val="007E1BEC"/>
    <w:rsid w:val="007E2B19"/>
    <w:rsid w:val="007E4909"/>
    <w:rsid w:val="007E4C1B"/>
    <w:rsid w:val="007E61C3"/>
    <w:rsid w:val="007E64EB"/>
    <w:rsid w:val="007F464D"/>
    <w:rsid w:val="007F4FC6"/>
    <w:rsid w:val="007F5C30"/>
    <w:rsid w:val="007F6A56"/>
    <w:rsid w:val="00800B18"/>
    <w:rsid w:val="00801C01"/>
    <w:rsid w:val="00802C93"/>
    <w:rsid w:val="0080471D"/>
    <w:rsid w:val="00804B45"/>
    <w:rsid w:val="008106F8"/>
    <w:rsid w:val="00811FCE"/>
    <w:rsid w:val="00812DD1"/>
    <w:rsid w:val="008145BB"/>
    <w:rsid w:val="00814B9F"/>
    <w:rsid w:val="0081776E"/>
    <w:rsid w:val="00820611"/>
    <w:rsid w:val="0082117E"/>
    <w:rsid w:val="00823D68"/>
    <w:rsid w:val="008241BC"/>
    <w:rsid w:val="0082567D"/>
    <w:rsid w:val="00827CE6"/>
    <w:rsid w:val="00831CD5"/>
    <w:rsid w:val="0083221C"/>
    <w:rsid w:val="008323F5"/>
    <w:rsid w:val="00837279"/>
    <w:rsid w:val="00840D19"/>
    <w:rsid w:val="008459AB"/>
    <w:rsid w:val="008459C9"/>
    <w:rsid w:val="00845CA9"/>
    <w:rsid w:val="00845CCA"/>
    <w:rsid w:val="00854C3B"/>
    <w:rsid w:val="00855793"/>
    <w:rsid w:val="00865A01"/>
    <w:rsid w:val="00865A3C"/>
    <w:rsid w:val="00865E94"/>
    <w:rsid w:val="008679B5"/>
    <w:rsid w:val="00867E20"/>
    <w:rsid w:val="00872AAF"/>
    <w:rsid w:val="008733E2"/>
    <w:rsid w:val="00874D69"/>
    <w:rsid w:val="00875FD0"/>
    <w:rsid w:val="0088048D"/>
    <w:rsid w:val="00880895"/>
    <w:rsid w:val="00882706"/>
    <w:rsid w:val="0088687C"/>
    <w:rsid w:val="00887FDE"/>
    <w:rsid w:val="00893B10"/>
    <w:rsid w:val="00893F48"/>
    <w:rsid w:val="00896620"/>
    <w:rsid w:val="008A4B2B"/>
    <w:rsid w:val="008A5E6B"/>
    <w:rsid w:val="008B13E7"/>
    <w:rsid w:val="008B4A5C"/>
    <w:rsid w:val="008B5717"/>
    <w:rsid w:val="008B7B6A"/>
    <w:rsid w:val="008C2628"/>
    <w:rsid w:val="008C7CBB"/>
    <w:rsid w:val="008D328D"/>
    <w:rsid w:val="008D4CED"/>
    <w:rsid w:val="008D5713"/>
    <w:rsid w:val="008E213D"/>
    <w:rsid w:val="008E7F85"/>
    <w:rsid w:val="008F2663"/>
    <w:rsid w:val="008F41C1"/>
    <w:rsid w:val="008F46BA"/>
    <w:rsid w:val="008F46E2"/>
    <w:rsid w:val="0090105D"/>
    <w:rsid w:val="00911F4F"/>
    <w:rsid w:val="00912E03"/>
    <w:rsid w:val="00913076"/>
    <w:rsid w:val="0091392D"/>
    <w:rsid w:val="00914396"/>
    <w:rsid w:val="00914EC2"/>
    <w:rsid w:val="00915147"/>
    <w:rsid w:val="00915C86"/>
    <w:rsid w:val="0091795B"/>
    <w:rsid w:val="00917C93"/>
    <w:rsid w:val="00921441"/>
    <w:rsid w:val="009226B6"/>
    <w:rsid w:val="00924DE3"/>
    <w:rsid w:val="009270CA"/>
    <w:rsid w:val="00927309"/>
    <w:rsid w:val="00927A52"/>
    <w:rsid w:val="0093154A"/>
    <w:rsid w:val="0093240C"/>
    <w:rsid w:val="009329B1"/>
    <w:rsid w:val="0093596A"/>
    <w:rsid w:val="00935B1B"/>
    <w:rsid w:val="009407CE"/>
    <w:rsid w:val="00942756"/>
    <w:rsid w:val="0094358D"/>
    <w:rsid w:val="00943BE6"/>
    <w:rsid w:val="009443BE"/>
    <w:rsid w:val="00945D10"/>
    <w:rsid w:val="009471D1"/>
    <w:rsid w:val="00950BB2"/>
    <w:rsid w:val="009527EA"/>
    <w:rsid w:val="00954B63"/>
    <w:rsid w:val="00954D09"/>
    <w:rsid w:val="00955BA7"/>
    <w:rsid w:val="00960174"/>
    <w:rsid w:val="009606A8"/>
    <w:rsid w:val="00960964"/>
    <w:rsid w:val="00961D55"/>
    <w:rsid w:val="00961E70"/>
    <w:rsid w:val="009627CE"/>
    <w:rsid w:val="009653A5"/>
    <w:rsid w:val="00965FC5"/>
    <w:rsid w:val="009674FC"/>
    <w:rsid w:val="00970036"/>
    <w:rsid w:val="009700DF"/>
    <w:rsid w:val="009735E1"/>
    <w:rsid w:val="009741EB"/>
    <w:rsid w:val="00976F00"/>
    <w:rsid w:val="00977B8B"/>
    <w:rsid w:val="00980D14"/>
    <w:rsid w:val="009813F5"/>
    <w:rsid w:val="00982177"/>
    <w:rsid w:val="00983F01"/>
    <w:rsid w:val="00990799"/>
    <w:rsid w:val="00992564"/>
    <w:rsid w:val="009925B1"/>
    <w:rsid w:val="0099399A"/>
    <w:rsid w:val="0099419F"/>
    <w:rsid w:val="00994778"/>
    <w:rsid w:val="00995DE5"/>
    <w:rsid w:val="0099661C"/>
    <w:rsid w:val="009A0A96"/>
    <w:rsid w:val="009A611B"/>
    <w:rsid w:val="009B6397"/>
    <w:rsid w:val="009C07BE"/>
    <w:rsid w:val="009C1141"/>
    <w:rsid w:val="009C11E1"/>
    <w:rsid w:val="009C2BD3"/>
    <w:rsid w:val="009C4537"/>
    <w:rsid w:val="009C6D83"/>
    <w:rsid w:val="009C74AF"/>
    <w:rsid w:val="009C7729"/>
    <w:rsid w:val="009D4433"/>
    <w:rsid w:val="009D5787"/>
    <w:rsid w:val="009E0E12"/>
    <w:rsid w:val="009E1352"/>
    <w:rsid w:val="009E3574"/>
    <w:rsid w:val="009E6412"/>
    <w:rsid w:val="009F5309"/>
    <w:rsid w:val="009F715F"/>
    <w:rsid w:val="00A029DB"/>
    <w:rsid w:val="00A04107"/>
    <w:rsid w:val="00A051E5"/>
    <w:rsid w:val="00A0647A"/>
    <w:rsid w:val="00A1020B"/>
    <w:rsid w:val="00A10322"/>
    <w:rsid w:val="00A110EF"/>
    <w:rsid w:val="00A11BBA"/>
    <w:rsid w:val="00A12A31"/>
    <w:rsid w:val="00A17FE2"/>
    <w:rsid w:val="00A22E34"/>
    <w:rsid w:val="00A253C7"/>
    <w:rsid w:val="00A32979"/>
    <w:rsid w:val="00A34C9C"/>
    <w:rsid w:val="00A36DC4"/>
    <w:rsid w:val="00A374BE"/>
    <w:rsid w:val="00A42133"/>
    <w:rsid w:val="00A426D1"/>
    <w:rsid w:val="00A44D3E"/>
    <w:rsid w:val="00A4665B"/>
    <w:rsid w:val="00A47492"/>
    <w:rsid w:val="00A52391"/>
    <w:rsid w:val="00A52A75"/>
    <w:rsid w:val="00A53DAF"/>
    <w:rsid w:val="00A54502"/>
    <w:rsid w:val="00A5702F"/>
    <w:rsid w:val="00A64392"/>
    <w:rsid w:val="00A66727"/>
    <w:rsid w:val="00A669E6"/>
    <w:rsid w:val="00A66BB4"/>
    <w:rsid w:val="00A72014"/>
    <w:rsid w:val="00A77A40"/>
    <w:rsid w:val="00A82785"/>
    <w:rsid w:val="00A85579"/>
    <w:rsid w:val="00A90560"/>
    <w:rsid w:val="00A9494D"/>
    <w:rsid w:val="00A97808"/>
    <w:rsid w:val="00AA1EAD"/>
    <w:rsid w:val="00AA2586"/>
    <w:rsid w:val="00AA3CAA"/>
    <w:rsid w:val="00AA60F6"/>
    <w:rsid w:val="00AA74D1"/>
    <w:rsid w:val="00AB6E53"/>
    <w:rsid w:val="00AC14F8"/>
    <w:rsid w:val="00AC2C90"/>
    <w:rsid w:val="00AC2F83"/>
    <w:rsid w:val="00AC3FF4"/>
    <w:rsid w:val="00AC5C30"/>
    <w:rsid w:val="00AD1861"/>
    <w:rsid w:val="00AD20D3"/>
    <w:rsid w:val="00AD39ED"/>
    <w:rsid w:val="00AD7DEB"/>
    <w:rsid w:val="00AE11B8"/>
    <w:rsid w:val="00AE1494"/>
    <w:rsid w:val="00AE2842"/>
    <w:rsid w:val="00AE3854"/>
    <w:rsid w:val="00AE723F"/>
    <w:rsid w:val="00AE757E"/>
    <w:rsid w:val="00AF01C0"/>
    <w:rsid w:val="00AF25E1"/>
    <w:rsid w:val="00AF3652"/>
    <w:rsid w:val="00AF4079"/>
    <w:rsid w:val="00AF70CC"/>
    <w:rsid w:val="00B00834"/>
    <w:rsid w:val="00B01655"/>
    <w:rsid w:val="00B03A01"/>
    <w:rsid w:val="00B04A02"/>
    <w:rsid w:val="00B051E5"/>
    <w:rsid w:val="00B05501"/>
    <w:rsid w:val="00B07FB3"/>
    <w:rsid w:val="00B10C9F"/>
    <w:rsid w:val="00B10D3C"/>
    <w:rsid w:val="00B115E6"/>
    <w:rsid w:val="00B14FC8"/>
    <w:rsid w:val="00B2330D"/>
    <w:rsid w:val="00B2540B"/>
    <w:rsid w:val="00B26238"/>
    <w:rsid w:val="00B31DA9"/>
    <w:rsid w:val="00B323DE"/>
    <w:rsid w:val="00B330DA"/>
    <w:rsid w:val="00B362C9"/>
    <w:rsid w:val="00B365D3"/>
    <w:rsid w:val="00B44E2B"/>
    <w:rsid w:val="00B51069"/>
    <w:rsid w:val="00B530B3"/>
    <w:rsid w:val="00B56078"/>
    <w:rsid w:val="00B57D81"/>
    <w:rsid w:val="00B637DD"/>
    <w:rsid w:val="00B659ED"/>
    <w:rsid w:val="00B65C48"/>
    <w:rsid w:val="00B67554"/>
    <w:rsid w:val="00B70D91"/>
    <w:rsid w:val="00B70F53"/>
    <w:rsid w:val="00B770A7"/>
    <w:rsid w:val="00B8435D"/>
    <w:rsid w:val="00B85FCA"/>
    <w:rsid w:val="00B9342F"/>
    <w:rsid w:val="00B93B00"/>
    <w:rsid w:val="00B968B1"/>
    <w:rsid w:val="00BA0BA6"/>
    <w:rsid w:val="00BA1344"/>
    <w:rsid w:val="00BA1EF7"/>
    <w:rsid w:val="00BA246A"/>
    <w:rsid w:val="00BA392F"/>
    <w:rsid w:val="00BA42FE"/>
    <w:rsid w:val="00BB120A"/>
    <w:rsid w:val="00BB15EB"/>
    <w:rsid w:val="00BC02B3"/>
    <w:rsid w:val="00BC16BE"/>
    <w:rsid w:val="00BC4C48"/>
    <w:rsid w:val="00BC70AA"/>
    <w:rsid w:val="00BD24C9"/>
    <w:rsid w:val="00BD3C01"/>
    <w:rsid w:val="00BD47BA"/>
    <w:rsid w:val="00BE1063"/>
    <w:rsid w:val="00BE11CD"/>
    <w:rsid w:val="00BE2ED6"/>
    <w:rsid w:val="00BE59B0"/>
    <w:rsid w:val="00BF0FFC"/>
    <w:rsid w:val="00BF3BA0"/>
    <w:rsid w:val="00BF5A75"/>
    <w:rsid w:val="00C0183D"/>
    <w:rsid w:val="00C02B26"/>
    <w:rsid w:val="00C0481F"/>
    <w:rsid w:val="00C102EB"/>
    <w:rsid w:val="00C1066E"/>
    <w:rsid w:val="00C15B00"/>
    <w:rsid w:val="00C25EEB"/>
    <w:rsid w:val="00C26A56"/>
    <w:rsid w:val="00C26D5A"/>
    <w:rsid w:val="00C26DC9"/>
    <w:rsid w:val="00C27882"/>
    <w:rsid w:val="00C32E2B"/>
    <w:rsid w:val="00C32E64"/>
    <w:rsid w:val="00C33ADE"/>
    <w:rsid w:val="00C37110"/>
    <w:rsid w:val="00C404F0"/>
    <w:rsid w:val="00C420AE"/>
    <w:rsid w:val="00C43545"/>
    <w:rsid w:val="00C4364D"/>
    <w:rsid w:val="00C4481C"/>
    <w:rsid w:val="00C45B12"/>
    <w:rsid w:val="00C46D8B"/>
    <w:rsid w:val="00C57E7E"/>
    <w:rsid w:val="00C601DE"/>
    <w:rsid w:val="00C6064F"/>
    <w:rsid w:val="00C63435"/>
    <w:rsid w:val="00C63A3D"/>
    <w:rsid w:val="00C65692"/>
    <w:rsid w:val="00C66B40"/>
    <w:rsid w:val="00C72F29"/>
    <w:rsid w:val="00C73C60"/>
    <w:rsid w:val="00C74391"/>
    <w:rsid w:val="00C7467B"/>
    <w:rsid w:val="00C77758"/>
    <w:rsid w:val="00C817BF"/>
    <w:rsid w:val="00C81970"/>
    <w:rsid w:val="00C87C9A"/>
    <w:rsid w:val="00C906DF"/>
    <w:rsid w:val="00C909CD"/>
    <w:rsid w:val="00C9569E"/>
    <w:rsid w:val="00C9697C"/>
    <w:rsid w:val="00C978F9"/>
    <w:rsid w:val="00C978FD"/>
    <w:rsid w:val="00CA0CD8"/>
    <w:rsid w:val="00CA5C03"/>
    <w:rsid w:val="00CB026E"/>
    <w:rsid w:val="00CB51C9"/>
    <w:rsid w:val="00CB63AB"/>
    <w:rsid w:val="00CC1830"/>
    <w:rsid w:val="00CC2024"/>
    <w:rsid w:val="00CC3E61"/>
    <w:rsid w:val="00CD04C3"/>
    <w:rsid w:val="00CE0A19"/>
    <w:rsid w:val="00CE235F"/>
    <w:rsid w:val="00CF0B93"/>
    <w:rsid w:val="00CF21FF"/>
    <w:rsid w:val="00CF4427"/>
    <w:rsid w:val="00CF55B5"/>
    <w:rsid w:val="00D013D6"/>
    <w:rsid w:val="00D016CB"/>
    <w:rsid w:val="00D04796"/>
    <w:rsid w:val="00D0492F"/>
    <w:rsid w:val="00D049B3"/>
    <w:rsid w:val="00D049D3"/>
    <w:rsid w:val="00D110D8"/>
    <w:rsid w:val="00D123B7"/>
    <w:rsid w:val="00D138FC"/>
    <w:rsid w:val="00D14D16"/>
    <w:rsid w:val="00D15F66"/>
    <w:rsid w:val="00D22B47"/>
    <w:rsid w:val="00D31ADB"/>
    <w:rsid w:val="00D325C5"/>
    <w:rsid w:val="00D33564"/>
    <w:rsid w:val="00D407B2"/>
    <w:rsid w:val="00D430C4"/>
    <w:rsid w:val="00D43ABB"/>
    <w:rsid w:val="00D45509"/>
    <w:rsid w:val="00D469B7"/>
    <w:rsid w:val="00D5210E"/>
    <w:rsid w:val="00D57B3D"/>
    <w:rsid w:val="00D60DD6"/>
    <w:rsid w:val="00D61BE8"/>
    <w:rsid w:val="00D65104"/>
    <w:rsid w:val="00D6622B"/>
    <w:rsid w:val="00D662B0"/>
    <w:rsid w:val="00D66F39"/>
    <w:rsid w:val="00D713DE"/>
    <w:rsid w:val="00D7183C"/>
    <w:rsid w:val="00D719A5"/>
    <w:rsid w:val="00D7476F"/>
    <w:rsid w:val="00D77284"/>
    <w:rsid w:val="00D814BC"/>
    <w:rsid w:val="00D84277"/>
    <w:rsid w:val="00D91AF6"/>
    <w:rsid w:val="00D9216C"/>
    <w:rsid w:val="00D95096"/>
    <w:rsid w:val="00D95E06"/>
    <w:rsid w:val="00DA44DE"/>
    <w:rsid w:val="00DA4B31"/>
    <w:rsid w:val="00DA5BB2"/>
    <w:rsid w:val="00DA6733"/>
    <w:rsid w:val="00DA682C"/>
    <w:rsid w:val="00DA6913"/>
    <w:rsid w:val="00DA73A4"/>
    <w:rsid w:val="00DA7ECF"/>
    <w:rsid w:val="00DB09B4"/>
    <w:rsid w:val="00DB1627"/>
    <w:rsid w:val="00DC4378"/>
    <w:rsid w:val="00DC6108"/>
    <w:rsid w:val="00DC7EE6"/>
    <w:rsid w:val="00DD2799"/>
    <w:rsid w:val="00DD4B29"/>
    <w:rsid w:val="00DE1867"/>
    <w:rsid w:val="00DE1AF3"/>
    <w:rsid w:val="00DE2AF9"/>
    <w:rsid w:val="00DE2CC6"/>
    <w:rsid w:val="00DE608B"/>
    <w:rsid w:val="00E028AF"/>
    <w:rsid w:val="00E04623"/>
    <w:rsid w:val="00E0487D"/>
    <w:rsid w:val="00E0695E"/>
    <w:rsid w:val="00E07C8E"/>
    <w:rsid w:val="00E07DEA"/>
    <w:rsid w:val="00E130C0"/>
    <w:rsid w:val="00E15C38"/>
    <w:rsid w:val="00E20390"/>
    <w:rsid w:val="00E21681"/>
    <w:rsid w:val="00E232BA"/>
    <w:rsid w:val="00E2477A"/>
    <w:rsid w:val="00E2641B"/>
    <w:rsid w:val="00E2656E"/>
    <w:rsid w:val="00E310DA"/>
    <w:rsid w:val="00E37F11"/>
    <w:rsid w:val="00E40ADB"/>
    <w:rsid w:val="00E44E61"/>
    <w:rsid w:val="00E46609"/>
    <w:rsid w:val="00E47904"/>
    <w:rsid w:val="00E50F97"/>
    <w:rsid w:val="00E5177E"/>
    <w:rsid w:val="00E52BB5"/>
    <w:rsid w:val="00E54677"/>
    <w:rsid w:val="00E56ACF"/>
    <w:rsid w:val="00E5728A"/>
    <w:rsid w:val="00E57EC1"/>
    <w:rsid w:val="00E61F2C"/>
    <w:rsid w:val="00E66A8C"/>
    <w:rsid w:val="00E7527F"/>
    <w:rsid w:val="00E800E3"/>
    <w:rsid w:val="00E8531B"/>
    <w:rsid w:val="00E85BEE"/>
    <w:rsid w:val="00E860AA"/>
    <w:rsid w:val="00E86ACE"/>
    <w:rsid w:val="00E904E0"/>
    <w:rsid w:val="00E915B7"/>
    <w:rsid w:val="00E97CC0"/>
    <w:rsid w:val="00EA0B6B"/>
    <w:rsid w:val="00EA5B0D"/>
    <w:rsid w:val="00EC03A3"/>
    <w:rsid w:val="00EC4DC8"/>
    <w:rsid w:val="00ED376E"/>
    <w:rsid w:val="00ED4BE9"/>
    <w:rsid w:val="00ED6C1D"/>
    <w:rsid w:val="00ED78B0"/>
    <w:rsid w:val="00EE17D4"/>
    <w:rsid w:val="00EE1B85"/>
    <w:rsid w:val="00EE3379"/>
    <w:rsid w:val="00EE4964"/>
    <w:rsid w:val="00EF1B23"/>
    <w:rsid w:val="00EF2FBF"/>
    <w:rsid w:val="00EF59E1"/>
    <w:rsid w:val="00EF6947"/>
    <w:rsid w:val="00EF72B2"/>
    <w:rsid w:val="00F0240F"/>
    <w:rsid w:val="00F03411"/>
    <w:rsid w:val="00F03C1E"/>
    <w:rsid w:val="00F04CAB"/>
    <w:rsid w:val="00F051C9"/>
    <w:rsid w:val="00F05BD5"/>
    <w:rsid w:val="00F06951"/>
    <w:rsid w:val="00F11183"/>
    <w:rsid w:val="00F12BF5"/>
    <w:rsid w:val="00F131F6"/>
    <w:rsid w:val="00F13AE3"/>
    <w:rsid w:val="00F14C93"/>
    <w:rsid w:val="00F14D0D"/>
    <w:rsid w:val="00F15B61"/>
    <w:rsid w:val="00F17808"/>
    <w:rsid w:val="00F25A15"/>
    <w:rsid w:val="00F26627"/>
    <w:rsid w:val="00F2760D"/>
    <w:rsid w:val="00F3228F"/>
    <w:rsid w:val="00F328E8"/>
    <w:rsid w:val="00F35172"/>
    <w:rsid w:val="00F355FC"/>
    <w:rsid w:val="00F36720"/>
    <w:rsid w:val="00F435DB"/>
    <w:rsid w:val="00F462B3"/>
    <w:rsid w:val="00F4760C"/>
    <w:rsid w:val="00F50862"/>
    <w:rsid w:val="00F51D1A"/>
    <w:rsid w:val="00F525E0"/>
    <w:rsid w:val="00F55E8F"/>
    <w:rsid w:val="00F56D21"/>
    <w:rsid w:val="00F570BE"/>
    <w:rsid w:val="00F5757A"/>
    <w:rsid w:val="00F579A3"/>
    <w:rsid w:val="00F6093B"/>
    <w:rsid w:val="00F64801"/>
    <w:rsid w:val="00F6665D"/>
    <w:rsid w:val="00F67EC8"/>
    <w:rsid w:val="00F70890"/>
    <w:rsid w:val="00F712ED"/>
    <w:rsid w:val="00F720C9"/>
    <w:rsid w:val="00F72703"/>
    <w:rsid w:val="00F727C9"/>
    <w:rsid w:val="00F7450A"/>
    <w:rsid w:val="00F7556D"/>
    <w:rsid w:val="00F75B26"/>
    <w:rsid w:val="00F76F22"/>
    <w:rsid w:val="00F856D6"/>
    <w:rsid w:val="00F8663D"/>
    <w:rsid w:val="00F86E51"/>
    <w:rsid w:val="00F86EA9"/>
    <w:rsid w:val="00F872A5"/>
    <w:rsid w:val="00F91FAA"/>
    <w:rsid w:val="00F9216E"/>
    <w:rsid w:val="00F944E3"/>
    <w:rsid w:val="00F9783A"/>
    <w:rsid w:val="00FA058F"/>
    <w:rsid w:val="00FA1899"/>
    <w:rsid w:val="00FA1A3E"/>
    <w:rsid w:val="00FA1D07"/>
    <w:rsid w:val="00FA2141"/>
    <w:rsid w:val="00FA257D"/>
    <w:rsid w:val="00FA4E89"/>
    <w:rsid w:val="00FA5486"/>
    <w:rsid w:val="00FA5915"/>
    <w:rsid w:val="00FA6070"/>
    <w:rsid w:val="00FA667E"/>
    <w:rsid w:val="00FA6DB6"/>
    <w:rsid w:val="00FB35AE"/>
    <w:rsid w:val="00FB5F3E"/>
    <w:rsid w:val="00FC2F40"/>
    <w:rsid w:val="00FC306E"/>
    <w:rsid w:val="00FC77FD"/>
    <w:rsid w:val="00FD001A"/>
    <w:rsid w:val="00FD2C86"/>
    <w:rsid w:val="00FD5C9D"/>
    <w:rsid w:val="00FE1F65"/>
    <w:rsid w:val="00FE5A3B"/>
    <w:rsid w:val="00FE774E"/>
    <w:rsid w:val="00FF2030"/>
    <w:rsid w:val="00FF49B3"/>
    <w:rsid w:val="00FF4C3A"/>
    <w:rsid w:val="00FF5A74"/>
    <w:rsid w:val="00FF79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6CEAED8"/>
  <w15:chartTrackingRefBased/>
  <w15:docId w15:val="{6031AAD3-87CB-4E24-8D46-F7BC593DEE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  <w:rsid w:val="002B5B42"/>
  </w:style>
  <w:style w:type="paragraph" w:styleId="Titolo1">
    <w:name w:val="heading 1"/>
    <w:basedOn w:val="Normale"/>
    <w:next w:val="Normale"/>
    <w:link w:val="Titolo1Carattere"/>
    <w:uiPriority w:val="9"/>
    <w:qFormat/>
    <w:rsid w:val="004B12CA"/>
    <w:pPr>
      <w:keepNext/>
      <w:keepLines/>
      <w:numPr>
        <w:numId w:val="3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sz w:val="32"/>
      <w:szCs w:val="28"/>
    </w:rPr>
  </w:style>
  <w:style w:type="paragraph" w:styleId="Titolo2">
    <w:name w:val="heading 2"/>
    <w:basedOn w:val="Normale"/>
    <w:next w:val="Normale"/>
    <w:link w:val="Titolo2Carattere"/>
    <w:uiPriority w:val="9"/>
    <w:unhideWhenUsed/>
    <w:qFormat/>
    <w:rsid w:val="004B12CA"/>
    <w:pPr>
      <w:keepNext/>
      <w:keepLines/>
      <w:numPr>
        <w:ilvl w:val="1"/>
        <w:numId w:val="3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Titolo3">
    <w:name w:val="heading 3"/>
    <w:basedOn w:val="Normale"/>
    <w:next w:val="Normale"/>
    <w:link w:val="Titolo3Carattere"/>
    <w:uiPriority w:val="9"/>
    <w:unhideWhenUsed/>
    <w:qFormat/>
    <w:rsid w:val="004B12CA"/>
    <w:pPr>
      <w:keepNext/>
      <w:keepLines/>
      <w:numPr>
        <w:ilvl w:val="2"/>
        <w:numId w:val="3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</w:rPr>
  </w:style>
  <w:style w:type="paragraph" w:styleId="Titolo4">
    <w:name w:val="heading 4"/>
    <w:basedOn w:val="Normale"/>
    <w:next w:val="Normale"/>
    <w:link w:val="Titolo4Carattere"/>
    <w:autoRedefine/>
    <w:uiPriority w:val="9"/>
    <w:unhideWhenUsed/>
    <w:qFormat/>
    <w:rsid w:val="006D71AA"/>
    <w:pPr>
      <w:keepNext/>
      <w:keepLines/>
      <w:spacing w:before="200" w:after="0"/>
      <w:outlineLvl w:val="3"/>
    </w:pPr>
    <w:rPr>
      <w:rFonts w:eastAsiaTheme="majorEastAsia" w:cstheme="majorBidi"/>
      <w:bCs/>
      <w:i/>
      <w:iCs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itolo4Carattere">
    <w:name w:val="Titolo 4 Carattere"/>
    <w:basedOn w:val="Carpredefinitoparagrafo"/>
    <w:link w:val="Titolo4"/>
    <w:uiPriority w:val="9"/>
    <w:rsid w:val="006D71AA"/>
    <w:rPr>
      <w:rFonts w:ascii="Times New Roman" w:eastAsiaTheme="majorEastAsia" w:hAnsi="Times New Roman" w:cstheme="majorBidi"/>
      <w:bCs/>
      <w:i/>
      <w:iCs/>
      <w:sz w:val="24"/>
    </w:rPr>
  </w:style>
  <w:style w:type="character" w:customStyle="1" w:styleId="Titolo1Carattere">
    <w:name w:val="Titolo 1 Carattere"/>
    <w:basedOn w:val="Carpredefinitoparagrafo"/>
    <w:link w:val="Titolo1"/>
    <w:uiPriority w:val="9"/>
    <w:rsid w:val="004B12CA"/>
    <w:rPr>
      <w:rFonts w:asciiTheme="majorHAnsi" w:eastAsiaTheme="majorEastAsia" w:hAnsiTheme="majorHAnsi" w:cstheme="majorBidi"/>
      <w:b/>
      <w:bCs/>
      <w:sz w:val="32"/>
      <w:szCs w:val="28"/>
    </w:rPr>
  </w:style>
  <w:style w:type="character" w:customStyle="1" w:styleId="Titolo2Carattere">
    <w:name w:val="Titolo 2 Carattere"/>
    <w:basedOn w:val="Carpredefinitoparagrafo"/>
    <w:link w:val="Titolo2"/>
    <w:uiPriority w:val="9"/>
    <w:rsid w:val="004B12CA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Titolo3Carattere">
    <w:name w:val="Titolo 3 Carattere"/>
    <w:basedOn w:val="Carpredefinitoparagrafo"/>
    <w:link w:val="Titolo3"/>
    <w:uiPriority w:val="9"/>
    <w:rsid w:val="004B12CA"/>
    <w:rPr>
      <w:rFonts w:asciiTheme="majorHAnsi" w:eastAsiaTheme="majorEastAsia" w:hAnsiTheme="majorHAnsi" w:cstheme="majorBidi"/>
      <w:b/>
      <w:bCs/>
      <w:sz w:val="24"/>
    </w:rPr>
  </w:style>
  <w:style w:type="paragraph" w:styleId="Paragrafoelenco">
    <w:name w:val="List Paragraph"/>
    <w:basedOn w:val="Normale"/>
    <w:uiPriority w:val="34"/>
    <w:qFormat/>
    <w:rsid w:val="0014215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03916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207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D2B476F9F3FCE418DEA2CD550DD36A5" ma:contentTypeVersion="7" ma:contentTypeDescription="Create a new document." ma:contentTypeScope="" ma:versionID="5670758ad8a2c2ff865a53fb37e28802">
  <xsd:schema xmlns:xsd="http://www.w3.org/2001/XMLSchema" xmlns:xs="http://www.w3.org/2001/XMLSchema" xmlns:p="http://schemas.microsoft.com/office/2006/metadata/properties" xmlns:ns3="e4ea8ca7-2a22-400a-a5ca-c3d5b8483985" xmlns:ns4="23e585a3-b6b1-4c57-812a-728aac619ac8" targetNamespace="http://schemas.microsoft.com/office/2006/metadata/properties" ma:root="true" ma:fieldsID="2d74293af2001d7e728d73a529ac72b2" ns3:_="" ns4:_="">
    <xsd:import namespace="e4ea8ca7-2a22-400a-a5ca-c3d5b8483985"/>
    <xsd:import namespace="23e585a3-b6b1-4c57-812a-728aac619ac8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ea8ca7-2a22-400a-a5ca-c3d5b848398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e585a3-b6b1-4c57-812a-728aac619ac8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F6F3AC4-A302-4949-B323-54E5A33FFB1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A9C5039-1F7F-48B7-AFD2-B03A335D5CA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4DEBBAE2-41FA-4FF8-B242-6E92F686421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4ea8ca7-2a22-400a-a5ca-c3d5b8483985"/>
    <ds:schemaRef ds:uri="23e585a3-b6b1-4c57-812a-728aac619ac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4</Words>
  <Characters>599</Characters>
  <Application>Microsoft Office Word</Application>
  <DocSecurity>0</DocSecurity>
  <Lines>4</Lines>
  <Paragraphs>1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NCESCO ESPOSITO</dc:creator>
  <cp:keywords/>
  <dc:description/>
  <cp:lastModifiedBy>Laura</cp:lastModifiedBy>
  <cp:revision>2</cp:revision>
  <dcterms:created xsi:type="dcterms:W3CDTF">2022-01-31T07:59:00Z</dcterms:created>
  <dcterms:modified xsi:type="dcterms:W3CDTF">2022-01-31T07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D2B476F9F3FCE418DEA2CD550DD36A5</vt:lpwstr>
  </property>
</Properties>
</file>